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Country]</w:t>
      </w:r>
      <w:r>
        <w:br/>
      </w:r>
      <w:r>
        <w:t xml:space="preserve">[Email Address] | [Phone Number]</w:t>
      </w:r>
    </w:p>
    <w:p>
      <w:pPr>
        <w:pStyle w:val="BodyText"/>
      </w:pPr>
      <w:r>
        <w:t xml:space="preserve">Dear Hiring Committee,</w:t>
      </w:r>
    </w:p>
    <w:p>
      <w:pPr>
        <w:pStyle w:val="BodyText"/>
      </w:pPr>
      <w:r>
        <w:t xml:space="preserve">I am writing to express my enthusiastic interest in the Professor position at [University Name] in Singapore, Singapore. As an accomplished academic with a distinguished career in [Your Field], I am eager to contribute my expertise, research, and teaching experience to an institution that is renowned for its commitment to excellence and innovation. The opportunity to join a prestigious university like [University Name] in the vibrant academic landscape of Singapore is both exciting and deeply aligned with my professional aspirations.</w:t>
      </w:r>
    </w:p>
    <w:p>
      <w:pPr>
        <w:pStyle w:val="BodyText"/>
      </w:pPr>
      <w:r>
        <w:t xml:space="preserve">Throughout my career as a Professor, I have dedicated myself to advancing knowledge through rigorous research, mentorship, and interdisciplinary collaboration. My academic journey has been marked by a focus on [Your Research Area], where I have published extensively in top-tier journals and led projects that address global challenges. For instance, my work on [Specific Research Project or Discovery] has not only garnered international recognition but also fostered partnerships with institutions across Asia, including Singapore’s thriving research ecosystem. This experience has equipped me to contribute meaningfully to the academic and research priorities of [University Name], which is situated in a region that is increasingly shaping the future of education and technology.</w:t>
      </w:r>
    </w:p>
    <w:p>
      <w:pPr>
        <w:pStyle w:val="BodyText"/>
      </w:pPr>
      <w:r>
        <w:t xml:space="preserve">Singapore Singapore stands as a beacon of innovation, with its strategic emphasis on science, technology, and sustainable development. As a Professor in this dynamic environment, I am particularly drawn to the opportunity to collaborate with scholars who are at the forefront of cutting-edge research. The university’s focus on [Specific Program or Initiative Related to Singapore’s Academic Goals] resonates deeply with my own vision for fostering a culture of intellectual curiosity and societal impact. My goal as a Professor is not only to teach but also to inspire students and colleagues to think critically about complex global issues, and I am confident that [University Name] provides the ideal platform for this mission.</w:t>
      </w:r>
    </w:p>
    <w:p>
      <w:pPr>
        <w:pStyle w:val="BodyText"/>
      </w:pPr>
      <w:r>
        <w:t xml:space="preserve">My teaching philosophy centers on creating an inclusive and intellectually stimulating environment where students are encouraged to question assumptions, explore new ideas, and develop the skills necessary for success in their chosen fields. As a Professor, I have led courses on [List of Courses Taught], which have been designed to bridge theoretical knowledge with practical application. For example, my course on [Course Name] has received high praise for its emphasis on hands-on learning and real-world problem-solving. In Singapore Singapore, where the demand for skilled professionals in [Relevant Field] is growing rapidly, I am committed to designing curricula that prepare students to thrive in a globalized economy.</w:t>
      </w:r>
    </w:p>
    <w:p>
      <w:pPr>
        <w:pStyle w:val="BodyText"/>
      </w:pPr>
      <w:r>
        <w:t xml:space="preserve">In addition to my teaching and research contributions, I have actively engaged with academic communities through conferences, workshops, and collaborative projects. My participation in events such as [Name of Conference or Workshop] has allowed me to exchange ideas with leading experts from around the world. In Singapore Singapore, where multiculturalism and international collaboration are integral to the academic ethos, I am eager to contribute my experience in building global networks that enhance the university’s reputation and impact. I believe that a Professor’s role extends beyond the classroom—it involves fostering a sense of community and shared purpose among students, faculty, and industry partners.</w:t>
      </w:r>
    </w:p>
    <w:p>
      <w:pPr>
        <w:pStyle w:val="BodyText"/>
      </w:pPr>
      <w:r>
        <w:t xml:space="preserve">What excites me most about this opportunity is the chance to work within a country like Singapore Singapore, which has consistently ranked as one of the world’s most innovative and forward-thinking nations. The government’s investment in education and research infrastructure, coupled with its commitment to fostering a knowledge-based economy, creates an environment where academic excellence can flourish. As a Professor at [University Name], I aim to leverage these resources to drive impactful research that addresses pressing issues such as [Specific Global or Regional Challenge]. My previous work on [Relevant Project] has already demonstrated the potential for interdisciplinary approaches to solve complex problems, and I am eager to apply this expertise in the Singapore context.</w:t>
      </w:r>
    </w:p>
    <w:p>
      <w:pPr>
        <w:pStyle w:val="BodyText"/>
      </w:pPr>
      <w:r>
        <w:t xml:space="preserve">My commitment to academic leadership is further reflected in my role as a mentor to early-career researchers and graduate students. I have supervised over [Number] PhD candidates and postdoctoral fellows, many of whom have gone on to hold prominent positions in academia and industry. In Singapore Singapore, where the next generation of scholars is being shaped by institutions that prioritize innovation, I am passionate about nurturing talent that will contribute to the country’s long-term vision. I believe that a Professor’s legacy is not only defined by their own achievements but also by the success of those they mentor.</w:t>
      </w:r>
    </w:p>
    <w:p>
      <w:pPr>
        <w:pStyle w:val="BodyText"/>
      </w:pPr>
      <w:r>
        <w:t xml:space="preserve">In conclusion, I am deeply enthusiastic about the possibility of joining [University Name] as a Professor and contributing to its mission of excellence in education and research. The unique opportunities offered by Singapore Singapore, combined with the university’s dedication to fostering a vibrant academic community, make this position an ideal fit for my career goals. I would be honored to bring my expertise, passion, and vision to your institution and collaborate with colleagues who share a commitment to advancing knowledge for the benefit of society.</w:t>
      </w:r>
    </w:p>
    <w:p>
      <w:pPr>
        <w:pStyle w:val="BodyText"/>
      </w:pPr>
      <w:r>
        <w:t xml:space="preserve">Thank you for considering my application. I would welcome the opportunity to discuss how my background and aspirations align with the needs of [University Name]. Please feel free to contact me at [Phone Number] or [Email Address] at your earliest convenience. I look forward to the possibility of contributing to the continued success of this esteemed institu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ingapore Singapore</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